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97576C" w14:textId="77777777" w:rsidR="001E2A97" w:rsidRPr="000A572D" w:rsidRDefault="001E2A97">
      <w:pPr>
        <w:rPr>
          <w:rFonts w:ascii="Segoe UI" w:hAnsi="Segoe UI" w:cs="Segoe UI"/>
          <w:b/>
          <w:bCs/>
          <w:sz w:val="48"/>
          <w:szCs w:val="48"/>
          <w:lang w:val="en-US"/>
        </w:rPr>
      </w:pPr>
      <w:r w:rsidRPr="000A572D">
        <w:rPr>
          <w:rFonts w:ascii="Segoe UI" w:hAnsi="Segoe UI" w:cs="Segoe UI"/>
          <w:b/>
          <w:bCs/>
          <w:sz w:val="48"/>
          <w:szCs w:val="48"/>
          <w:lang w:val="en-US"/>
        </w:rPr>
        <w:t>LOAN APPROVAL PREDICTION USING MACHINE LEARNING MODELS</w:t>
      </w:r>
    </w:p>
    <w:p w14:paraId="0C8FE308" w14:textId="0D14AF57" w:rsidR="001E2A97" w:rsidRDefault="001E2A97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 </w:t>
      </w:r>
    </w:p>
    <w:p w14:paraId="007B1C6E" w14:textId="6F5D6673" w:rsidR="00CB0BFF" w:rsidRPr="000A572D" w:rsidRDefault="000A572D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>
        <w:rPr>
          <w:rFonts w:ascii="Segoe UI" w:hAnsi="Segoe UI" w:cs="Segoe UI"/>
          <w:b/>
          <w:bCs/>
          <w:sz w:val="36"/>
          <w:szCs w:val="36"/>
          <w:lang w:val="en-US"/>
        </w:rPr>
        <w:t xml:space="preserve">Primary </w:t>
      </w:r>
      <w:r w:rsidR="003A22F0" w:rsidRPr="000A572D">
        <w:rPr>
          <w:rFonts w:ascii="Segoe UI" w:hAnsi="Segoe UI" w:cs="Segoe UI"/>
          <w:b/>
          <w:bCs/>
          <w:sz w:val="36"/>
          <w:szCs w:val="36"/>
          <w:lang w:val="en-US"/>
        </w:rPr>
        <w:t>Objectives:</w:t>
      </w:r>
    </w:p>
    <w:p w14:paraId="59B3FE5C" w14:textId="7EDEE08F" w:rsidR="001E2A97" w:rsidRPr="000A572D" w:rsidRDefault="001E2A97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The primary objective is to predict if the loan status of the applicant has been approved or not. For this project, we take on the role of financial analyst for a finance company to build our model to predict the outcome of the loan status of customers using different data values. </w:t>
      </w:r>
    </w:p>
    <w:p w14:paraId="31988470" w14:textId="61CF3B83" w:rsidR="003A22F0" w:rsidRPr="000A572D" w:rsidRDefault="001E2A97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 For this project, we will use the classification model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>in which we need to classify whether the loan will be approved or not. classification refers to a predictive modeling problem where a class label is predicted for a given example of input data</w:t>
      </w:r>
    </w:p>
    <w:p w14:paraId="6C23744E" w14:textId="5D2843F0" w:rsidR="003A22F0" w:rsidRDefault="003A22F0">
      <w:pPr>
        <w:rPr>
          <w:lang w:val="en-US"/>
        </w:rPr>
      </w:pPr>
    </w:p>
    <w:p w14:paraId="6CC3482B" w14:textId="662B01BB" w:rsidR="003A22F0" w:rsidRPr="000A572D" w:rsidRDefault="00AD2B4B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 w:rsidRPr="000A572D">
        <w:rPr>
          <w:rFonts w:ascii="Segoe UI" w:hAnsi="Segoe UI" w:cs="Segoe UI"/>
          <w:b/>
          <w:bCs/>
          <w:sz w:val="36"/>
          <w:szCs w:val="36"/>
          <w:lang w:val="en-US"/>
        </w:rPr>
        <w:t>Business problem:</w:t>
      </w:r>
    </w:p>
    <w:p w14:paraId="5BD8992D" w14:textId="4759BE91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 work for a f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inance company 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that 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deals in all kinds of home loans. </w:t>
      </w:r>
      <w:r w:rsidRPr="000A572D">
        <w:rPr>
          <w:rFonts w:ascii="Segoe UI" w:hAnsi="Segoe UI" w:cs="Segoe UI"/>
          <w:sz w:val="24"/>
          <w:szCs w:val="24"/>
          <w:lang w:val="en-US"/>
        </w:rPr>
        <w:t>Usually, an applicant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first applies for a home loan and after that, the company validates the customer</w:t>
      </w:r>
      <w:r w:rsidR="001672BD">
        <w:rPr>
          <w:rFonts w:ascii="Segoe UI" w:hAnsi="Segoe UI" w:cs="Segoe UI"/>
          <w:sz w:val="24"/>
          <w:szCs w:val="24"/>
          <w:lang w:val="en-US"/>
        </w:rPr>
        <w:t>'s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eligibility for the loan.</w:t>
      </w:r>
    </w:p>
    <w:p w14:paraId="5A5A8842" w14:textId="58F09AD0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 aim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to automate the loan eligibility process (real-time) based on customer detail</w:t>
      </w:r>
      <w:r w:rsidRPr="000A572D">
        <w:rPr>
          <w:rFonts w:ascii="Segoe UI" w:hAnsi="Segoe UI" w:cs="Segoe UI"/>
          <w:sz w:val="24"/>
          <w:szCs w:val="24"/>
          <w:lang w:val="en-US"/>
        </w:rPr>
        <w:t>s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provided while filling out online application forms. These details are</w:t>
      </w:r>
      <w:r w:rsidRPr="000A572D">
        <w:rPr>
          <w:rFonts w:ascii="Segoe UI" w:hAnsi="Segoe UI" w:cs="Segoe UI"/>
          <w:sz w:val="24"/>
          <w:szCs w:val="24"/>
          <w:lang w:val="en-US"/>
        </w:rPr>
        <w:t>:</w:t>
      </w:r>
    </w:p>
    <w:p w14:paraId="1224B2A9" w14:textId="32845EAA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Gender, </w:t>
      </w:r>
    </w:p>
    <w:p w14:paraId="4346F3B9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Marital Status,</w:t>
      </w:r>
    </w:p>
    <w:p w14:paraId="01325F18" w14:textId="5F687258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Education, </w:t>
      </w:r>
    </w:p>
    <w:p w14:paraId="5C7BE866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number of Dependents, I</w:t>
      </w:r>
    </w:p>
    <w:p w14:paraId="3D416536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I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ncome, </w:t>
      </w:r>
    </w:p>
    <w:p w14:paraId="46528C3B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Loan Amount, </w:t>
      </w:r>
    </w:p>
    <w:p w14:paraId="463C8A2C" w14:textId="77777777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Credit History,</w:t>
      </w:r>
    </w:p>
    <w:p w14:paraId="06995E2F" w14:textId="3C90262A" w:rsidR="00AD2B4B" w:rsidRPr="000A572D" w:rsidRDefault="00AD2B4B" w:rsidP="00AD2B4B">
      <w:pPr>
        <w:pStyle w:val="ListParagraph"/>
        <w:numPr>
          <w:ilvl w:val="0"/>
          <w:numId w:val="2"/>
        </w:num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and others.</w:t>
      </w:r>
    </w:p>
    <w:p w14:paraId="44BED950" w14:textId="77777777" w:rsidR="00AD2B4B" w:rsidRPr="00AD2B4B" w:rsidRDefault="00AD2B4B" w:rsidP="00AD2B4B">
      <w:pPr>
        <w:rPr>
          <w:lang w:val="en-US"/>
        </w:rPr>
      </w:pPr>
    </w:p>
    <w:p w14:paraId="016675F4" w14:textId="77777777" w:rsidR="00AD2B4B" w:rsidRPr="00AD2B4B" w:rsidRDefault="00AD2B4B" w:rsidP="00AD2B4B">
      <w:pPr>
        <w:rPr>
          <w:lang w:val="en-US"/>
        </w:rPr>
      </w:pPr>
    </w:p>
    <w:p w14:paraId="3FE76682" w14:textId="77777777" w:rsidR="00AD2B4B" w:rsidRPr="00AD2B4B" w:rsidRDefault="00AD2B4B" w:rsidP="00AD2B4B">
      <w:pPr>
        <w:rPr>
          <w:b/>
          <w:bCs/>
          <w:lang w:val="en-US"/>
        </w:rPr>
      </w:pPr>
    </w:p>
    <w:p w14:paraId="2B546BAF" w14:textId="064BF3C0" w:rsidR="00AD2B4B" w:rsidRPr="000A572D" w:rsidRDefault="00AD2B4B" w:rsidP="00AD2B4B">
      <w:pPr>
        <w:rPr>
          <w:b/>
          <w:bCs/>
          <w:sz w:val="36"/>
          <w:szCs w:val="36"/>
          <w:lang w:val="en-US"/>
        </w:rPr>
      </w:pPr>
      <w:r w:rsidRPr="000A572D">
        <w:rPr>
          <w:b/>
          <w:bCs/>
          <w:sz w:val="36"/>
          <w:szCs w:val="36"/>
          <w:lang w:val="en-US"/>
        </w:rPr>
        <w:lastRenderedPageBreak/>
        <w:t>About the dataset</w:t>
      </w:r>
      <w:r w:rsidR="008E463B" w:rsidRPr="000A572D">
        <w:rPr>
          <w:b/>
          <w:bCs/>
          <w:sz w:val="36"/>
          <w:szCs w:val="36"/>
          <w:lang w:val="en-US"/>
        </w:rPr>
        <w:t>:</w:t>
      </w:r>
    </w:p>
    <w:p w14:paraId="60B3E5F9" w14:textId="44329B6A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We have two </w:t>
      </w:r>
      <w:r w:rsidR="001672BD">
        <w:rPr>
          <w:rFonts w:ascii="Segoe UI" w:hAnsi="Segoe UI" w:cs="Segoe UI"/>
          <w:sz w:val="24"/>
          <w:szCs w:val="24"/>
          <w:lang w:val="en-US"/>
        </w:rPr>
        <w:t>CSV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files which are labeled as train and test data. The 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train and test dataset would have the same columns except for the target column </w:t>
      </w:r>
      <w:r w:rsidR="001672BD">
        <w:rPr>
          <w:rFonts w:ascii="Segoe UI" w:hAnsi="Segoe UI" w:cs="Segoe UI"/>
          <w:sz w:val="24"/>
          <w:szCs w:val="24"/>
          <w:lang w:val="en-US"/>
        </w:rPr>
        <w:t>are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“Loan Status”.</w:t>
      </w:r>
    </w:p>
    <w:p w14:paraId="72D1BAFB" w14:textId="72FF1DDA" w:rsidR="008E463B" w:rsidRDefault="008E463B" w:rsidP="00AD2B4B">
      <w:pPr>
        <w:rPr>
          <w:lang w:val="en-US"/>
        </w:rPr>
      </w:pPr>
    </w:p>
    <w:p w14:paraId="402918F9" w14:textId="08BEF5CA" w:rsidR="008E463B" w:rsidRPr="008E463B" w:rsidRDefault="008E463B" w:rsidP="00AD2B4B">
      <w:pPr>
        <w:rPr>
          <w:lang w:val="en-US"/>
        </w:rPr>
      </w:pPr>
      <w:r w:rsidRPr="008E463B">
        <w:rPr>
          <w:lang w:val="en-US"/>
        </w:rPr>
        <w:drawing>
          <wp:inline distT="0" distB="0" distL="0" distR="0" wp14:anchorId="20E80939" wp14:editId="6B8B5190">
            <wp:extent cx="5943600" cy="3709670"/>
            <wp:effectExtent l="0" t="0" r="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4A376" w14:textId="77777777" w:rsidR="00AD2B4B" w:rsidRPr="00AD2B4B" w:rsidRDefault="00AD2B4B" w:rsidP="00AD2B4B">
      <w:pPr>
        <w:rPr>
          <w:b/>
          <w:bCs/>
          <w:lang w:val="en-US"/>
        </w:rPr>
      </w:pPr>
    </w:p>
    <w:p w14:paraId="755FA46E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Loan status can have two values: Yes or NO.</w:t>
      </w:r>
    </w:p>
    <w:p w14:paraId="7134037F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</w:p>
    <w:p w14:paraId="737722EF" w14:textId="77777777" w:rsidR="00AD2B4B" w:rsidRPr="000A572D" w:rsidRDefault="00AD2B4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b/>
          <w:bCs/>
          <w:sz w:val="24"/>
          <w:szCs w:val="24"/>
          <w:lang w:val="en-US"/>
        </w:rPr>
        <w:t xml:space="preserve">Yes: </w:t>
      </w:r>
      <w:r w:rsidRPr="000A572D">
        <w:rPr>
          <w:rFonts w:ascii="Segoe UI" w:hAnsi="Segoe UI" w:cs="Segoe UI"/>
          <w:sz w:val="24"/>
          <w:szCs w:val="24"/>
          <w:lang w:val="en-US"/>
        </w:rPr>
        <w:t>if the loan is approved</w:t>
      </w:r>
    </w:p>
    <w:p w14:paraId="3C841825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329F1DE2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  <w:r w:rsidRPr="000A572D">
        <w:rPr>
          <w:rFonts w:ascii="Segoe UI" w:hAnsi="Segoe UI" w:cs="Segoe UI"/>
          <w:b/>
          <w:bCs/>
          <w:sz w:val="24"/>
          <w:szCs w:val="24"/>
          <w:lang w:val="en-US"/>
        </w:rPr>
        <w:t xml:space="preserve">NO: </w:t>
      </w:r>
      <w:r w:rsidRPr="000A572D">
        <w:rPr>
          <w:rFonts w:ascii="Segoe UI" w:hAnsi="Segoe UI" w:cs="Segoe UI"/>
          <w:sz w:val="24"/>
          <w:szCs w:val="24"/>
          <w:lang w:val="en-US"/>
        </w:rPr>
        <w:t>if the loan is not approved</w:t>
      </w:r>
    </w:p>
    <w:p w14:paraId="1D4A23CC" w14:textId="77777777" w:rsidR="00AD2B4B" w:rsidRPr="000A572D" w:rsidRDefault="00AD2B4B" w:rsidP="00AD2B4B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67630CFB" w14:textId="4EE3FA95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We will use 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the training dataset </w:t>
      </w:r>
      <w:r w:rsidRPr="000A572D">
        <w:rPr>
          <w:rFonts w:ascii="Segoe UI" w:hAnsi="Segoe UI" w:cs="Segoe UI"/>
          <w:sz w:val="24"/>
          <w:szCs w:val="24"/>
          <w:lang w:val="en-US"/>
        </w:rPr>
        <w:t>to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train our model and try to predict our target column </w:t>
      </w:r>
      <w:r w:rsidRPr="000A572D">
        <w:rPr>
          <w:rFonts w:ascii="Segoe UI" w:hAnsi="Segoe UI" w:cs="Segoe UI"/>
          <w:sz w:val="24"/>
          <w:szCs w:val="24"/>
          <w:lang w:val="en-US"/>
        </w:rPr>
        <w:t>which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is “Loan Status” on the test dataset.</w:t>
      </w:r>
    </w:p>
    <w:p w14:paraId="60838B5A" w14:textId="17F0EDF1" w:rsidR="00AD2B4B" w:rsidRPr="000A572D" w:rsidRDefault="008E463B" w:rsidP="00AD2B4B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We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will use the training set to build </w:t>
      </w:r>
      <w:r w:rsidRPr="000A572D">
        <w:rPr>
          <w:rFonts w:ascii="Segoe UI" w:hAnsi="Segoe UI" w:cs="Segoe UI"/>
          <w:sz w:val="24"/>
          <w:szCs w:val="24"/>
          <w:lang w:val="en-US"/>
        </w:rPr>
        <w:t>our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 model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 xml:space="preserve">and the test </w:t>
      </w:r>
      <w:r w:rsidRPr="000A572D">
        <w:rPr>
          <w:rFonts w:ascii="Segoe UI" w:hAnsi="Segoe UI" w:cs="Segoe UI"/>
          <w:sz w:val="24"/>
          <w:szCs w:val="24"/>
          <w:lang w:val="en-US"/>
        </w:rPr>
        <w:t>data</w:t>
      </w:r>
      <w:r w:rsidR="00AD2B4B" w:rsidRPr="000A572D">
        <w:rPr>
          <w:rFonts w:ascii="Segoe UI" w:hAnsi="Segoe UI" w:cs="Segoe UI"/>
          <w:sz w:val="24"/>
          <w:szCs w:val="24"/>
          <w:lang w:val="en-US"/>
        </w:rPr>
        <w:t>set to validate it. Both files are stored as CSV files</w:t>
      </w:r>
      <w:r w:rsidR="00C90734" w:rsidRPr="000A572D">
        <w:rPr>
          <w:rFonts w:ascii="Segoe UI" w:hAnsi="Segoe UI" w:cs="Segoe UI"/>
          <w:sz w:val="24"/>
          <w:szCs w:val="24"/>
          <w:lang w:val="en-US"/>
        </w:rPr>
        <w:t>.</w:t>
      </w:r>
    </w:p>
    <w:p w14:paraId="3B5107EC" w14:textId="1B436424" w:rsidR="003A22F0" w:rsidRPr="000A572D" w:rsidRDefault="003A22F0" w:rsidP="00C90734">
      <w:pPr>
        <w:rPr>
          <w:rFonts w:ascii="Segoe UI" w:hAnsi="Segoe UI" w:cs="Segoe UI"/>
          <w:b/>
          <w:bCs/>
          <w:sz w:val="36"/>
          <w:szCs w:val="36"/>
          <w:lang w:val="en-US"/>
        </w:rPr>
      </w:pPr>
      <w:r w:rsidRPr="000A572D">
        <w:rPr>
          <w:rFonts w:ascii="Segoe UI" w:hAnsi="Segoe UI" w:cs="Segoe UI"/>
          <w:b/>
          <w:bCs/>
          <w:sz w:val="36"/>
          <w:szCs w:val="36"/>
          <w:lang w:val="en-US"/>
        </w:rPr>
        <w:lastRenderedPageBreak/>
        <w:t>TECHNOLOGY</w:t>
      </w:r>
    </w:p>
    <w:p w14:paraId="0365672A" w14:textId="64335E91" w:rsidR="00C90734" w:rsidRPr="000A572D" w:rsidRDefault="00C90734" w:rsidP="00C90734">
      <w:pPr>
        <w:rPr>
          <w:rFonts w:ascii="Segoe UI" w:hAnsi="Segoe UI" w:cs="Segoe UI"/>
          <w:b/>
          <w:bCs/>
          <w:sz w:val="24"/>
          <w:szCs w:val="24"/>
          <w:lang w:val="en-US"/>
        </w:rPr>
      </w:pPr>
    </w:p>
    <w:p w14:paraId="21BFD63E" w14:textId="4F014C5A" w:rsidR="00C90734" w:rsidRPr="001672BD" w:rsidRDefault="00C90734" w:rsidP="00C90734">
      <w:pPr>
        <w:rPr>
          <w:rFonts w:ascii="Segoe UI" w:hAnsi="Segoe UI" w:cs="Segoe UI"/>
          <w:sz w:val="24"/>
          <w:szCs w:val="24"/>
          <w:lang w:val="en-US"/>
        </w:rPr>
      </w:pPr>
      <w:r w:rsidRPr="001672BD">
        <w:rPr>
          <w:rFonts w:ascii="Segoe UI" w:hAnsi="Segoe UI" w:cs="Segoe UI"/>
          <w:sz w:val="24"/>
          <w:szCs w:val="24"/>
          <w:lang w:val="en-US"/>
        </w:rPr>
        <w:t>We will use Pandas and Python to clean the data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0ABA026C" w14:textId="7FDB0137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Then we will </w:t>
      </w:r>
      <w:r w:rsidR="001672BD" w:rsidRPr="000A572D">
        <w:rPr>
          <w:rFonts w:ascii="Segoe UI" w:hAnsi="Segoe UI" w:cs="Segoe UI"/>
          <w:sz w:val="24"/>
          <w:szCs w:val="24"/>
          <w:lang w:val="en-US"/>
        </w:rPr>
        <w:t>use MongoDB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and PostgreSQL for d</w:t>
      </w:r>
      <w:r w:rsidR="003A22F0" w:rsidRPr="000A572D">
        <w:rPr>
          <w:rFonts w:ascii="Segoe UI" w:hAnsi="Segoe UI" w:cs="Segoe UI"/>
          <w:sz w:val="24"/>
          <w:szCs w:val="24"/>
          <w:lang w:val="en-US"/>
        </w:rPr>
        <w:t>atabase storage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71B81784" w14:textId="76FB27CC" w:rsidR="003A22F0" w:rsidRPr="000A572D" w:rsidRDefault="003A22F0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Machine </w:t>
      </w:r>
      <w:r w:rsidR="001672BD" w:rsidRPr="000A572D">
        <w:rPr>
          <w:rFonts w:ascii="Segoe UI" w:hAnsi="Segoe UI" w:cs="Segoe UI"/>
          <w:sz w:val="24"/>
          <w:szCs w:val="24"/>
          <w:lang w:val="en-US"/>
        </w:rPr>
        <w:t>Learning using</w:t>
      </w:r>
      <w:r w:rsidR="001672BD">
        <w:rPr>
          <w:rFonts w:ascii="Segoe UI" w:hAnsi="Segoe UI" w:cs="Segoe UI"/>
          <w:sz w:val="24"/>
          <w:szCs w:val="24"/>
          <w:lang w:val="en-US"/>
        </w:rPr>
        <w:t xml:space="preserve"> 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linear regression </w:t>
      </w:r>
      <w:r w:rsidR="00C90734" w:rsidRPr="000A572D">
        <w:rPr>
          <w:rFonts w:ascii="Segoe UI" w:hAnsi="Segoe UI" w:cs="Segoe UI"/>
          <w:sz w:val="24"/>
          <w:szCs w:val="24"/>
          <w:lang w:val="en-US"/>
        </w:rPr>
        <w:t xml:space="preserve">will be used </w:t>
      </w:r>
      <w:r w:rsidRPr="000A572D">
        <w:rPr>
          <w:rFonts w:ascii="Segoe UI" w:hAnsi="Segoe UI" w:cs="Segoe UI"/>
          <w:sz w:val="24"/>
          <w:szCs w:val="24"/>
          <w:lang w:val="en-US"/>
        </w:rPr>
        <w:t>to predict loan application status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61502AE7" w14:textId="6CEC3228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>Finally, the das</w:t>
      </w:r>
      <w:r w:rsidR="001672BD">
        <w:rPr>
          <w:rFonts w:ascii="Segoe UI" w:hAnsi="Segoe UI" w:cs="Segoe UI"/>
          <w:sz w:val="24"/>
          <w:szCs w:val="24"/>
          <w:lang w:val="en-US"/>
        </w:rPr>
        <w:t>hbo</w:t>
      </w:r>
      <w:r w:rsidRPr="000A572D">
        <w:rPr>
          <w:rFonts w:ascii="Segoe UI" w:hAnsi="Segoe UI" w:cs="Segoe UI"/>
          <w:sz w:val="24"/>
          <w:szCs w:val="24"/>
          <w:lang w:val="en-US"/>
        </w:rPr>
        <w:t>ard to visualize the findings and outcome will be using Tableau</w:t>
      </w:r>
      <w:r w:rsidR="001672BD">
        <w:rPr>
          <w:rFonts w:ascii="Segoe UI" w:hAnsi="Segoe UI" w:cs="Segoe UI"/>
          <w:sz w:val="24"/>
          <w:szCs w:val="24"/>
          <w:lang w:val="en-US"/>
        </w:rPr>
        <w:t>.</w:t>
      </w:r>
    </w:p>
    <w:p w14:paraId="23FC1B71" w14:textId="19B57E0B" w:rsidR="003A22F0" w:rsidRPr="000A572D" w:rsidRDefault="003A22F0">
      <w:pPr>
        <w:rPr>
          <w:rFonts w:ascii="Segoe UI" w:hAnsi="Segoe UI" w:cs="Segoe UI"/>
          <w:sz w:val="24"/>
          <w:szCs w:val="24"/>
          <w:lang w:val="en-US"/>
        </w:rPr>
      </w:pPr>
    </w:p>
    <w:p w14:paraId="62B1241E" w14:textId="7173591A" w:rsidR="003A22F0" w:rsidRPr="000A572D" w:rsidRDefault="00C90734">
      <w:pPr>
        <w:rPr>
          <w:rFonts w:ascii="Segoe UI" w:hAnsi="Segoe UI" w:cs="Segoe UI"/>
          <w:sz w:val="24"/>
          <w:szCs w:val="24"/>
          <w:lang w:val="en-US"/>
        </w:rPr>
      </w:pPr>
      <w:r w:rsidRPr="000A572D">
        <w:rPr>
          <w:rFonts w:ascii="Segoe UI" w:hAnsi="Segoe UI" w:cs="Segoe UI"/>
          <w:sz w:val="24"/>
          <w:szCs w:val="24"/>
          <w:lang w:val="en-US"/>
        </w:rPr>
        <w:t xml:space="preserve">Below is a screenshot </w:t>
      </w:r>
      <w:r w:rsidR="001672BD">
        <w:rPr>
          <w:rFonts w:ascii="Segoe UI" w:hAnsi="Segoe UI" w:cs="Segoe UI"/>
          <w:sz w:val="24"/>
          <w:szCs w:val="24"/>
          <w:lang w:val="en-US"/>
        </w:rPr>
        <w:t>of</w:t>
      </w:r>
      <w:r w:rsidRPr="000A572D">
        <w:rPr>
          <w:rFonts w:ascii="Segoe UI" w:hAnsi="Segoe UI" w:cs="Segoe UI"/>
          <w:sz w:val="24"/>
          <w:szCs w:val="24"/>
          <w:lang w:val="en-US"/>
        </w:rPr>
        <w:t xml:space="preserve"> the ERD</w:t>
      </w:r>
    </w:p>
    <w:p w14:paraId="04D96302" w14:textId="714151E8" w:rsidR="00C90734" w:rsidRDefault="00C90734">
      <w:pPr>
        <w:rPr>
          <w:lang w:val="en-US"/>
        </w:rPr>
      </w:pPr>
      <w:r w:rsidRPr="00C90734">
        <w:rPr>
          <w:lang w:val="en-US"/>
        </w:rPr>
        <w:drawing>
          <wp:inline distT="0" distB="0" distL="0" distR="0" wp14:anchorId="71F022CB" wp14:editId="35436EB4">
            <wp:extent cx="5943600" cy="455358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64A0F" w14:textId="463405A1" w:rsidR="00D80567" w:rsidRDefault="00D80567">
      <w:pPr>
        <w:rPr>
          <w:lang w:val="en-US"/>
        </w:rPr>
      </w:pPr>
    </w:p>
    <w:p w14:paraId="1E026BB1" w14:textId="77777777" w:rsidR="003A22F0" w:rsidRPr="003A22F0" w:rsidRDefault="003A22F0">
      <w:pPr>
        <w:rPr>
          <w:lang w:val="en-US"/>
        </w:rPr>
      </w:pPr>
    </w:p>
    <w:sectPr w:rsidR="003A22F0" w:rsidRPr="003A22F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36DA1"/>
    <w:multiLevelType w:val="hybridMultilevel"/>
    <w:tmpl w:val="00B6A6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04787A"/>
    <w:multiLevelType w:val="hybridMultilevel"/>
    <w:tmpl w:val="6E6E0C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294167">
    <w:abstractNumId w:val="0"/>
  </w:num>
  <w:num w:numId="2" w16cid:durableId="12463819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NTc3MLI0sjA0NTNU0lEKTi0uzszPAykwqgUALpsLqCwAAAA="/>
  </w:docVars>
  <w:rsids>
    <w:rsidRoot w:val="007759E8"/>
    <w:rsid w:val="000A572D"/>
    <w:rsid w:val="001672BD"/>
    <w:rsid w:val="001E2A97"/>
    <w:rsid w:val="003A22F0"/>
    <w:rsid w:val="007759E8"/>
    <w:rsid w:val="00812165"/>
    <w:rsid w:val="008E463B"/>
    <w:rsid w:val="00AD2B4B"/>
    <w:rsid w:val="00C90734"/>
    <w:rsid w:val="00CB0BFF"/>
    <w:rsid w:val="00D80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96E56C"/>
  <w15:chartTrackingRefBased/>
  <w15:docId w15:val="{B280647D-67C7-4FCD-AF07-C30946A4F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5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94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o Mathews</dc:creator>
  <cp:keywords/>
  <dc:description/>
  <cp:lastModifiedBy>Reno Mathews</cp:lastModifiedBy>
  <cp:revision>6</cp:revision>
  <dcterms:created xsi:type="dcterms:W3CDTF">2022-07-16T15:08:00Z</dcterms:created>
  <dcterms:modified xsi:type="dcterms:W3CDTF">2022-07-17T22:02:00Z</dcterms:modified>
</cp:coreProperties>
</file>